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ผม พักผ่อนไม่ได้ยินเสียงครับ ไม่เป็นไรขอดูนะครับ วันนี้เราจะพูดถึงครับ หัวข้อของการตัดงานกับเกษตรนะครับเคยได้ยินไหม วันที่ 2 เหลืออยู่กับใครมันต้องเหลือ 4,500 บาท นะครับ ถ่ายมาห้อง 15 ไม่เห็นเอกสารที่แล้ววางไว้ที่โต๊ะไหน หมู่ 1 หมู่ 1 หมู่ 1ใช่ไหมห้อง 2ss คือโปรแกรมที่กำลัง STเป็นยังไงครับ มัมชิ้สแอิงสธยม 6 รายไ ด้เรียนมาแล้วใช่ไหมหรือยังครับ หมู่ 1นะครับ ยีงไงามตอบด้วยเด้อถามตอบด้วยปฏิสัมพันธ์ด้วยนะครับ เราทุกวันนะครับ เราปฏิสัมพันธ์ขอบใจนะพวกเราเป็นเจนเนอเรชั่นที่ต่างจากอาจารย์ครับ เราเจออะไรครับ เราmodulation อะไรบ่แม่นบ่ อะไรดยังไม่รู้อะไร ยังไม่ทำห้อง 2 ห้อง 2 ตามห้องหนึ่งก่อนตอนนี้พวกเรามีปัญหานะครับ เรื่องของความความแตกต่างระหว่าง Generationพวกเราไม่ค่อยรู้เรื่องไหมอุบลจริงไหมละครเรื่อง Generation แนวคิดต่างกันครับ พวกเราเนี่ยอดทนน้อยนะครับ รอได้ไหม ไม่ได้ครับ เดี๋ยวนี้จะกินข้าวก็ต้องกินเดี๋ยวนี้เอาคิวไม่ไปครับ เปิดการขายออนไลน์ฟู้ดแพนด้าให้พวกเราครับՐออกกันไม่เข้าใจไม่เข้าใจอาการของคอมพิวเตอร์มากครับก็ไม่เป็นไรครับเราควรจะจัดให้เรียนอยู่ชั้นปีที่ 3 นะครับแต่เราก็จัดปี 1 เทอม 1อยากรับก็ไม่เป็นไรครับเขาบอกว่ากูเช็คโปรแกรมที่กันคิ้วก็คือครับข้อมูลคีย์บอร์ดคีย์บอร์ดครับครับinputประมวลเกษตรหลักการของมันเพราะว่าเช็คโปรแกรมที่กำลังหิวก็คือหมายความว่าพาคนที่กำลังเข้าไปครอบครองรับราชการเอกสารตำราครับคือหลักการคือคำว่าโปรแกรมที่ก่อนครับคอมพิวเตอร์เรามันจะมีไฟล์อยู่ซอย 14 นามสกุลไปทุกไฟล์ที่มีนามสกุลครับเดี๋ยวค่อยดูรายละเอียดนามสกุลไอ้เห็นไหมศรีสะเกษไม่รู้ครับเราจะไปดูงานถ้าเปิดเฟซโปรแกรมโปรแกรมโปรแกรมไงครับไปประมวลผลแดงโปรแกรมมีปัญหาแต่ถ้าเป็นรายการที่มีหลายๆโปรแกรมทำงานพร้อมกันที่เขาบอกว่าเป็นระบบหลายโปรแกรมระบบ Setอาจเปรียบได้กับ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07-08T07:07:49Z</dcterms:created>
  <dcterms:modified xsi:type="dcterms:W3CDTF">2022-07-08T07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รกฎาคม 2565 เวลา 13.17 น.</vt:lpwstr>
  </property>
  <property fmtid="{D5CDD505-2E9C-101B-9397-08002B2CF9AE}" pid="3" name="subtitle">
    <vt:lpwstr/>
  </property>
</Properties>
</file>